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BE5CC" w14:textId="57EB3FC2" w:rsidR="54638F57" w:rsidRDefault="54638F57" w:rsidP="54638F57">
      <w:pPr>
        <w:keepNext/>
        <w:keepLines/>
        <w:spacing w:after="0" w:line="240" w:lineRule="auto"/>
        <w:jc w:val="both"/>
        <w:rPr>
          <w:rFonts w:ascii="Arial" w:eastAsia="Arial" w:hAnsi="Arial" w:cs="Arial"/>
          <w:color w:val="381212"/>
          <w:lang w:val="en-US"/>
        </w:rPr>
      </w:pPr>
    </w:p>
    <w:p w14:paraId="1DDCCC5D" w14:textId="77777777" w:rsidR="001819BE" w:rsidRDefault="001819BE" w:rsidP="001819BE">
      <w:pPr>
        <w:jc w:val="center"/>
        <w:rPr>
          <w:rFonts w:ascii="Arial" w:eastAsia="Calibri" w:hAnsi="Arial" w:cs="Arial"/>
          <w:b/>
          <w:sz w:val="28"/>
          <w:szCs w:val="28"/>
        </w:rPr>
      </w:pPr>
      <w:r>
        <w:rPr>
          <w:rFonts w:ascii="Arial" w:eastAsia="Calibri" w:hAnsi="Arial" w:cs="Arial"/>
          <w:b/>
          <w:sz w:val="28"/>
          <w:szCs w:val="28"/>
        </w:rPr>
        <w:t>ANTI-BULLYING POLICY</w:t>
      </w:r>
    </w:p>
    <w:p w14:paraId="3A98D78A" w14:textId="48926E50" w:rsidR="001819BE" w:rsidRDefault="001819BE" w:rsidP="001819BE">
      <w:pPr>
        <w:tabs>
          <w:tab w:val="left" w:pos="2552"/>
        </w:tabs>
        <w:spacing w:after="0" w:line="240" w:lineRule="auto"/>
        <w:ind w:left="360"/>
        <w:jc w:val="both"/>
        <w:rPr>
          <w:rFonts w:ascii="Arial" w:hAnsi="Arial" w:cs="Arial"/>
          <w:bdr w:val="none" w:sz="0" w:space="0" w:color="auto" w:frame="1"/>
        </w:rPr>
      </w:pPr>
      <w:r w:rsidRPr="005D5AA5">
        <w:rPr>
          <w:rFonts w:ascii="Arial" w:hAnsi="Arial" w:cs="Arial"/>
          <w:bdr w:val="none" w:sz="0" w:space="0" w:color="auto" w:frame="1"/>
        </w:rPr>
        <w:t xml:space="preserve">Music 4 U </w:t>
      </w:r>
      <w:r>
        <w:rPr>
          <w:rFonts w:ascii="Arial" w:hAnsi="Arial" w:cs="Arial"/>
          <w:bdr w:val="none" w:sz="0" w:space="0" w:color="auto" w:frame="1"/>
        </w:rPr>
        <w:t xml:space="preserve">(M4U) </w:t>
      </w:r>
      <w:r w:rsidRPr="005D5AA5">
        <w:rPr>
          <w:rFonts w:ascii="Arial" w:hAnsi="Arial" w:cs="Arial"/>
          <w:bdr w:val="none" w:sz="0" w:space="0" w:color="auto" w:frame="1"/>
        </w:rPr>
        <w:t>provides true integration to enable</w:t>
      </w:r>
      <w:r>
        <w:rPr>
          <w:rFonts w:ascii="Arial" w:hAnsi="Arial" w:cs="Arial"/>
          <w:bdr w:val="none" w:sz="0" w:space="0" w:color="auto" w:frame="1"/>
        </w:rPr>
        <w:t xml:space="preserve"> c</w:t>
      </w:r>
      <w:r w:rsidRPr="005D5AA5">
        <w:rPr>
          <w:rFonts w:ascii="Arial" w:hAnsi="Arial" w:cs="Arial"/>
          <w:bdr w:val="none" w:sz="0" w:space="0" w:color="auto" w:frame="1"/>
        </w:rPr>
        <w:t xml:space="preserve">hildren, </w:t>
      </w:r>
      <w:r>
        <w:rPr>
          <w:rFonts w:ascii="Arial" w:hAnsi="Arial" w:cs="Arial"/>
          <w:bdr w:val="none" w:sz="0" w:space="0" w:color="auto" w:frame="1"/>
        </w:rPr>
        <w:t>y</w:t>
      </w:r>
      <w:r w:rsidRPr="005D5AA5">
        <w:rPr>
          <w:rFonts w:ascii="Arial" w:hAnsi="Arial" w:cs="Arial"/>
          <w:bdr w:val="none" w:sz="0" w:space="0" w:color="auto" w:frame="1"/>
        </w:rPr>
        <w:t xml:space="preserve">oung </w:t>
      </w:r>
      <w:proofErr w:type="gramStart"/>
      <w:r w:rsidRPr="005D5AA5">
        <w:rPr>
          <w:rFonts w:ascii="Arial" w:hAnsi="Arial" w:cs="Arial"/>
          <w:bdr w:val="none" w:sz="0" w:space="0" w:color="auto" w:frame="1"/>
        </w:rPr>
        <w:t>people</w:t>
      </w:r>
      <w:proofErr w:type="gramEnd"/>
      <w:r w:rsidR="005C45A9">
        <w:rPr>
          <w:rFonts w:ascii="Arial" w:hAnsi="Arial" w:cs="Arial"/>
          <w:bdr w:val="none" w:sz="0" w:space="0" w:color="auto" w:frame="1"/>
        </w:rPr>
        <w:t xml:space="preserve"> </w:t>
      </w:r>
      <w:r w:rsidRPr="005D5AA5">
        <w:rPr>
          <w:rFonts w:ascii="Arial" w:hAnsi="Arial" w:cs="Arial"/>
          <w:bdr w:val="none" w:sz="0" w:space="0" w:color="auto" w:frame="1"/>
        </w:rPr>
        <w:t xml:space="preserve">and vulnerable adults </w:t>
      </w:r>
      <w:r>
        <w:rPr>
          <w:rFonts w:ascii="Arial" w:hAnsi="Arial" w:cs="Arial"/>
          <w:bdr w:val="none" w:sz="0" w:space="0" w:color="auto" w:frame="1"/>
        </w:rPr>
        <w:t>(</w:t>
      </w:r>
      <w:r w:rsidRPr="005D5AA5">
        <w:rPr>
          <w:rFonts w:ascii="Arial" w:hAnsi="Arial" w:cs="Arial"/>
          <w:bdr w:val="none" w:sz="0" w:space="0" w:color="auto" w:frame="1"/>
        </w:rPr>
        <w:t>with and without additional support needs</w:t>
      </w:r>
      <w:r>
        <w:rPr>
          <w:rFonts w:ascii="Arial" w:hAnsi="Arial" w:cs="Arial"/>
          <w:bdr w:val="none" w:sz="0" w:space="0" w:color="auto" w:frame="1"/>
        </w:rPr>
        <w:t>)</w:t>
      </w:r>
      <w:r w:rsidRPr="005D5AA5">
        <w:rPr>
          <w:rFonts w:ascii="Arial" w:hAnsi="Arial" w:cs="Arial"/>
          <w:bdr w:val="none" w:sz="0" w:space="0" w:color="auto" w:frame="1"/>
        </w:rPr>
        <w:t xml:space="preserve"> to</w:t>
      </w:r>
      <w:r>
        <w:rPr>
          <w:rFonts w:ascii="Arial" w:hAnsi="Arial" w:cs="Arial"/>
          <w:bdr w:val="none" w:sz="0" w:space="0" w:color="auto" w:frame="1"/>
        </w:rPr>
        <w:t xml:space="preserve"> u</w:t>
      </w:r>
      <w:r w:rsidRPr="005D5AA5">
        <w:rPr>
          <w:rFonts w:ascii="Arial" w:hAnsi="Arial" w:cs="Arial"/>
          <w:bdr w:val="none" w:sz="0" w:space="0" w:color="auto" w:frame="1"/>
        </w:rPr>
        <w:t xml:space="preserve">nderstand, learn, help &amp; support each other through song, dance and </w:t>
      </w:r>
      <w:r>
        <w:rPr>
          <w:rFonts w:ascii="Arial" w:hAnsi="Arial" w:cs="Arial"/>
          <w:bdr w:val="none" w:sz="0" w:space="0" w:color="auto" w:frame="1"/>
        </w:rPr>
        <w:t>stagecraft</w:t>
      </w:r>
      <w:r w:rsidRPr="005D5AA5">
        <w:rPr>
          <w:rFonts w:ascii="Arial" w:hAnsi="Arial" w:cs="Arial"/>
          <w:bdr w:val="none" w:sz="0" w:space="0" w:color="auto" w:frame="1"/>
        </w:rPr>
        <w:t>.</w:t>
      </w:r>
    </w:p>
    <w:p w14:paraId="1491951D" w14:textId="77777777" w:rsidR="001819BE" w:rsidRDefault="001819BE" w:rsidP="001819BE">
      <w:pPr>
        <w:tabs>
          <w:tab w:val="left" w:pos="2552"/>
        </w:tabs>
        <w:spacing w:after="0" w:line="240" w:lineRule="auto"/>
        <w:ind w:left="360"/>
        <w:jc w:val="both"/>
        <w:rPr>
          <w:rFonts w:ascii="Arial" w:hAnsi="Arial" w:cs="Arial"/>
          <w:bdr w:val="none" w:sz="0" w:space="0" w:color="auto" w:frame="1"/>
        </w:rPr>
      </w:pPr>
    </w:p>
    <w:p w14:paraId="3012340E" w14:textId="77777777" w:rsidR="001819BE" w:rsidRDefault="001819BE" w:rsidP="001819BE">
      <w:pPr>
        <w:tabs>
          <w:tab w:val="left" w:pos="2552"/>
        </w:tabs>
        <w:spacing w:after="0" w:line="240" w:lineRule="auto"/>
        <w:ind w:left="360"/>
        <w:jc w:val="both"/>
        <w:rPr>
          <w:rFonts w:ascii="Arial" w:hAnsi="Arial" w:cs="Arial"/>
          <w:bdr w:val="none" w:sz="0" w:space="0" w:color="auto" w:frame="1"/>
        </w:rPr>
      </w:pPr>
    </w:p>
    <w:p w14:paraId="4563D19B" w14:textId="77777777" w:rsidR="001819BE" w:rsidRPr="001139FB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b/>
          <w:bCs/>
          <w:sz w:val="24"/>
          <w:szCs w:val="24"/>
        </w:rPr>
      </w:pPr>
      <w:r w:rsidRPr="001139FB">
        <w:rPr>
          <w:rFonts w:ascii="Arial" w:hAnsi="Arial" w:cs="Arial"/>
          <w:b/>
          <w:bCs/>
          <w:sz w:val="24"/>
          <w:szCs w:val="24"/>
        </w:rPr>
        <w:t>Policy Purpose:</w:t>
      </w:r>
    </w:p>
    <w:p w14:paraId="216CFCF4" w14:textId="77777777" w:rsidR="001819BE" w:rsidRPr="00072EF1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sz w:val="8"/>
          <w:szCs w:val="8"/>
        </w:rPr>
      </w:pPr>
    </w:p>
    <w:p w14:paraId="6D30E7B7" w14:textId="77777777" w:rsidR="001819BE" w:rsidRPr="00105AF1" w:rsidRDefault="001819BE" w:rsidP="001819BE">
      <w:pPr>
        <w:pStyle w:val="ListParagraph"/>
        <w:numPr>
          <w:ilvl w:val="0"/>
          <w:numId w:val="1"/>
        </w:numPr>
        <w:tabs>
          <w:tab w:val="left" w:pos="851"/>
        </w:tabs>
        <w:spacing w:after="0" w:line="240" w:lineRule="auto"/>
        <w:ind w:right="122"/>
        <w:jc w:val="both"/>
        <w:rPr>
          <w:rFonts w:ascii="Arial" w:hAnsi="Arial" w:cs="Arial"/>
        </w:rPr>
      </w:pPr>
      <w:r w:rsidRPr="00105AF1">
        <w:rPr>
          <w:rFonts w:ascii="Arial" w:hAnsi="Arial" w:cs="Arial"/>
        </w:rPr>
        <w:t xml:space="preserve">to prevent bullying from happening between children and young people who are a part of M4U or take part in our activities. </w:t>
      </w:r>
    </w:p>
    <w:p w14:paraId="083657D6" w14:textId="77777777" w:rsidR="001819BE" w:rsidRPr="00105AF1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sz w:val="8"/>
          <w:szCs w:val="8"/>
        </w:rPr>
      </w:pPr>
    </w:p>
    <w:p w14:paraId="27D46610" w14:textId="77777777" w:rsidR="001819BE" w:rsidRPr="00105AF1" w:rsidRDefault="001819BE" w:rsidP="001819BE">
      <w:pPr>
        <w:pStyle w:val="ListParagraph"/>
        <w:numPr>
          <w:ilvl w:val="0"/>
          <w:numId w:val="1"/>
        </w:numPr>
        <w:tabs>
          <w:tab w:val="left" w:pos="2552"/>
        </w:tabs>
        <w:spacing w:after="0" w:line="240" w:lineRule="auto"/>
        <w:ind w:right="122"/>
        <w:jc w:val="both"/>
        <w:rPr>
          <w:rFonts w:ascii="Arial" w:hAnsi="Arial" w:cs="Arial"/>
        </w:rPr>
      </w:pPr>
      <w:r w:rsidRPr="00105AF1">
        <w:rPr>
          <w:rFonts w:ascii="Arial" w:hAnsi="Arial" w:cs="Arial"/>
        </w:rPr>
        <w:t xml:space="preserve">to make sure bullying is stopped as soon as possible if it does happen and that those involved receive the support they need. </w:t>
      </w:r>
    </w:p>
    <w:p w14:paraId="1A5C4BEE" w14:textId="77777777" w:rsidR="001819BE" w:rsidRPr="00105AF1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sz w:val="8"/>
          <w:szCs w:val="8"/>
        </w:rPr>
      </w:pPr>
    </w:p>
    <w:p w14:paraId="61D9B450" w14:textId="77777777" w:rsidR="001819BE" w:rsidRDefault="001819BE" w:rsidP="001819BE">
      <w:pPr>
        <w:pStyle w:val="ListParagraph"/>
        <w:numPr>
          <w:ilvl w:val="0"/>
          <w:numId w:val="1"/>
        </w:numPr>
        <w:tabs>
          <w:tab w:val="left" w:pos="851"/>
        </w:tabs>
        <w:spacing w:after="0" w:line="240" w:lineRule="auto"/>
        <w:ind w:right="122"/>
        <w:jc w:val="both"/>
        <w:rPr>
          <w:rFonts w:ascii="Arial" w:hAnsi="Arial" w:cs="Arial"/>
        </w:rPr>
      </w:pPr>
      <w:r w:rsidRPr="00105AF1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inform</w:t>
      </w:r>
      <w:r w:rsidRPr="00105AF1">
        <w:rPr>
          <w:rFonts w:ascii="Arial" w:hAnsi="Arial" w:cs="Arial"/>
        </w:rPr>
        <w:t xml:space="preserve"> all workers, students, and their families about what we should all do to prevent and deal with bullying.</w:t>
      </w:r>
    </w:p>
    <w:p w14:paraId="77E74C82" w14:textId="77777777" w:rsidR="001819BE" w:rsidRPr="007A61C9" w:rsidRDefault="001819BE" w:rsidP="001819BE">
      <w:pPr>
        <w:tabs>
          <w:tab w:val="left" w:pos="851"/>
        </w:tabs>
        <w:spacing w:after="0" w:line="240" w:lineRule="auto"/>
        <w:ind w:right="122"/>
        <w:jc w:val="both"/>
        <w:rPr>
          <w:rFonts w:ascii="Arial" w:hAnsi="Arial" w:cs="Arial"/>
        </w:rPr>
      </w:pPr>
    </w:p>
    <w:p w14:paraId="7F6F0332" w14:textId="77777777" w:rsidR="001819BE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</w:pPr>
    </w:p>
    <w:p w14:paraId="60DA8BA0" w14:textId="77777777" w:rsidR="001819BE" w:rsidRPr="00072EF1" w:rsidRDefault="001819BE" w:rsidP="001819BE">
      <w:pPr>
        <w:tabs>
          <w:tab w:val="left" w:pos="1843"/>
        </w:tabs>
        <w:spacing w:after="0" w:line="240" w:lineRule="auto"/>
        <w:ind w:right="122"/>
        <w:jc w:val="both"/>
        <w:rPr>
          <w:rFonts w:ascii="Arial" w:hAnsi="Arial" w:cs="Arial"/>
          <w:b/>
          <w:bCs/>
          <w:sz w:val="8"/>
          <w:szCs w:val="8"/>
        </w:rPr>
      </w:pPr>
    </w:p>
    <w:p w14:paraId="3B2B59B5" w14:textId="77777777" w:rsidR="001819BE" w:rsidRDefault="001819BE" w:rsidP="001819BE">
      <w:pPr>
        <w:tabs>
          <w:tab w:val="left" w:pos="1843"/>
        </w:tabs>
        <w:spacing w:after="0" w:line="240" w:lineRule="auto"/>
        <w:ind w:left="426" w:right="122"/>
        <w:jc w:val="both"/>
        <w:rPr>
          <w:rFonts w:ascii="Arial" w:hAnsi="Arial" w:cs="Arial"/>
        </w:rPr>
      </w:pPr>
      <w:r w:rsidRPr="00430E86">
        <w:rPr>
          <w:rFonts w:ascii="Arial" w:hAnsi="Arial" w:cs="Arial"/>
          <w:b/>
          <w:bCs/>
        </w:rPr>
        <w:t>Workers:</w:t>
      </w:r>
      <w:r>
        <w:rPr>
          <w:rFonts w:ascii="Arial" w:hAnsi="Arial" w:cs="Arial"/>
          <w:b/>
          <w:bCs/>
        </w:rPr>
        <w:t xml:space="preserve">   </w:t>
      </w:r>
      <w:r>
        <w:rPr>
          <w:rFonts w:ascii="Arial" w:hAnsi="Arial" w:cs="Arial"/>
        </w:rPr>
        <w:t>All staff, self-employed / freelancers, volunteers, and trustees.</w:t>
      </w:r>
    </w:p>
    <w:p w14:paraId="091D53C4" w14:textId="77777777" w:rsidR="001819BE" w:rsidRPr="007F7CA7" w:rsidRDefault="001819BE" w:rsidP="001819BE">
      <w:pPr>
        <w:tabs>
          <w:tab w:val="left" w:pos="1843"/>
        </w:tabs>
        <w:spacing w:after="0" w:line="240" w:lineRule="auto"/>
        <w:ind w:left="2552" w:right="122" w:hanging="2126"/>
        <w:jc w:val="both"/>
        <w:rPr>
          <w:rFonts w:ascii="Arial" w:hAnsi="Arial" w:cs="Arial"/>
          <w:b/>
          <w:bCs/>
          <w:sz w:val="8"/>
          <w:szCs w:val="8"/>
        </w:rPr>
      </w:pPr>
    </w:p>
    <w:p w14:paraId="452345F8" w14:textId="77777777" w:rsidR="001819BE" w:rsidRDefault="001819BE" w:rsidP="001819BE">
      <w:pPr>
        <w:tabs>
          <w:tab w:val="left" w:pos="1843"/>
          <w:tab w:val="left" w:pos="3261"/>
        </w:tabs>
        <w:spacing w:after="0" w:line="240" w:lineRule="auto"/>
        <w:ind w:left="2552" w:right="122" w:hanging="2126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tudents / Young Person:  </w:t>
      </w:r>
      <w:r>
        <w:rPr>
          <w:rFonts w:ascii="Arial" w:hAnsi="Arial" w:cs="Arial"/>
        </w:rPr>
        <w:t xml:space="preserve">All children and young adults attending M4U activities.  </w:t>
      </w:r>
      <w:r w:rsidRPr="00430E86">
        <w:rPr>
          <w:rFonts w:ascii="Arial" w:hAnsi="Arial" w:cs="Arial"/>
          <w:b/>
          <w:bCs/>
        </w:rPr>
        <w:tab/>
      </w:r>
    </w:p>
    <w:p w14:paraId="754004AC" w14:textId="77777777" w:rsidR="001819BE" w:rsidRPr="007F7CA7" w:rsidRDefault="001819BE" w:rsidP="001819BE">
      <w:pPr>
        <w:tabs>
          <w:tab w:val="left" w:pos="1843"/>
        </w:tabs>
        <w:spacing w:after="0" w:line="240" w:lineRule="auto"/>
        <w:ind w:left="2552" w:right="122" w:hanging="2126"/>
        <w:jc w:val="both"/>
        <w:rPr>
          <w:rFonts w:ascii="Arial" w:hAnsi="Arial" w:cs="Arial"/>
          <w:b/>
          <w:bCs/>
          <w:sz w:val="8"/>
          <w:szCs w:val="8"/>
        </w:rPr>
      </w:pPr>
    </w:p>
    <w:p w14:paraId="34002290" w14:textId="77777777" w:rsidR="001819BE" w:rsidRDefault="001819BE" w:rsidP="001819BE">
      <w:pPr>
        <w:tabs>
          <w:tab w:val="left" w:pos="1843"/>
        </w:tabs>
        <w:spacing w:after="0" w:line="240" w:lineRule="auto"/>
        <w:ind w:left="2552" w:right="122" w:hanging="2126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Parent:     </w:t>
      </w:r>
      <w:r>
        <w:rPr>
          <w:rFonts w:ascii="Arial" w:hAnsi="Arial" w:cs="Arial"/>
        </w:rPr>
        <w:t>Anyone with guardianship or caring and parental responsibility for the student.</w:t>
      </w:r>
    </w:p>
    <w:p w14:paraId="043AAD55" w14:textId="77777777" w:rsidR="001819BE" w:rsidRPr="007F7CA7" w:rsidRDefault="001819BE" w:rsidP="001819BE">
      <w:pPr>
        <w:tabs>
          <w:tab w:val="left" w:pos="1843"/>
        </w:tabs>
        <w:spacing w:after="0" w:line="240" w:lineRule="auto"/>
        <w:ind w:left="2552" w:right="122" w:hanging="2126"/>
        <w:jc w:val="both"/>
        <w:rPr>
          <w:rFonts w:ascii="Arial" w:hAnsi="Arial" w:cs="Arial"/>
          <w:b/>
          <w:bCs/>
        </w:rPr>
      </w:pPr>
    </w:p>
    <w:p w14:paraId="5A184023" w14:textId="77777777" w:rsidR="001819BE" w:rsidRDefault="001819BE" w:rsidP="001819BE">
      <w:pPr>
        <w:spacing w:after="0" w:line="240" w:lineRule="auto"/>
        <w:rPr>
          <w:b/>
          <w:bCs/>
        </w:rPr>
      </w:pPr>
    </w:p>
    <w:p w14:paraId="6F6169A3" w14:textId="77777777" w:rsidR="001819BE" w:rsidRDefault="001819BE" w:rsidP="001819BE">
      <w:pPr>
        <w:spacing w:after="0" w:line="240" w:lineRule="auto"/>
        <w:rPr>
          <w:b/>
          <w:bCs/>
        </w:rPr>
      </w:pPr>
    </w:p>
    <w:p w14:paraId="071E73C6" w14:textId="77777777" w:rsidR="001819BE" w:rsidRPr="00D6487D" w:rsidRDefault="001819BE" w:rsidP="001819BE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IS BULLYING</w:t>
      </w:r>
      <w:r w:rsidRPr="00D6487D">
        <w:rPr>
          <w:b/>
          <w:bCs/>
          <w:sz w:val="24"/>
          <w:szCs w:val="24"/>
        </w:rPr>
        <w:t xml:space="preserve">? </w:t>
      </w:r>
    </w:p>
    <w:p w14:paraId="364C3997" w14:textId="77777777" w:rsidR="001819BE" w:rsidRPr="009A768E" w:rsidRDefault="001819BE" w:rsidP="001819BE">
      <w:pPr>
        <w:spacing w:after="0" w:line="240" w:lineRule="auto"/>
        <w:rPr>
          <w:b/>
          <w:bCs/>
          <w:sz w:val="12"/>
          <w:szCs w:val="12"/>
        </w:rPr>
      </w:pPr>
    </w:p>
    <w:p w14:paraId="254A1459" w14:textId="77777777" w:rsidR="001819BE" w:rsidRDefault="001819BE" w:rsidP="001819BE">
      <w:pPr>
        <w:spacing w:after="0" w:line="240" w:lineRule="auto"/>
      </w:pPr>
      <w:r>
        <w:t xml:space="preserve">Bullying includes a range of abusive </w:t>
      </w:r>
      <w:proofErr w:type="spellStart"/>
      <w:r>
        <w:t>behavior</w:t>
      </w:r>
      <w:proofErr w:type="spellEnd"/>
      <w:r>
        <w:t xml:space="preserve"> that is: </w:t>
      </w:r>
    </w:p>
    <w:p w14:paraId="25FB608B" w14:textId="77777777" w:rsidR="001819BE" w:rsidRDefault="001819BE" w:rsidP="001819BE">
      <w:pPr>
        <w:spacing w:after="0" w:line="240" w:lineRule="auto"/>
        <w:ind w:left="709" w:hanging="283"/>
      </w:pPr>
      <w:r>
        <w:t xml:space="preserve">• </w:t>
      </w:r>
      <w:r>
        <w:tab/>
        <w:t xml:space="preserve">repeated </w:t>
      </w:r>
    </w:p>
    <w:p w14:paraId="37B36F8A" w14:textId="77777777" w:rsidR="001819BE" w:rsidRDefault="001819BE" w:rsidP="001819BE">
      <w:pPr>
        <w:spacing w:after="0" w:line="240" w:lineRule="auto"/>
        <w:ind w:left="709" w:hanging="283"/>
      </w:pPr>
      <w:r>
        <w:t xml:space="preserve">• </w:t>
      </w:r>
      <w:r>
        <w:tab/>
        <w:t xml:space="preserve">intended to hurt someone either physically or emotionally. </w:t>
      </w:r>
    </w:p>
    <w:p w14:paraId="79CAE010" w14:textId="77777777" w:rsidR="001819BE" w:rsidRDefault="001819BE" w:rsidP="001819BE">
      <w:pPr>
        <w:spacing w:after="0" w:line="240" w:lineRule="auto"/>
      </w:pPr>
    </w:p>
    <w:p w14:paraId="7702CB55" w14:textId="77777777" w:rsidR="001819BE" w:rsidRPr="00FA4F2C" w:rsidRDefault="001819BE" w:rsidP="001819BE">
      <w:pPr>
        <w:spacing w:after="0" w:line="240" w:lineRule="auto"/>
        <w:rPr>
          <w:b/>
          <w:bCs/>
          <w:sz w:val="24"/>
          <w:szCs w:val="24"/>
        </w:rPr>
      </w:pPr>
      <w:r w:rsidRPr="00FA4F2C">
        <w:rPr>
          <w:b/>
          <w:bCs/>
          <w:sz w:val="24"/>
          <w:szCs w:val="24"/>
        </w:rPr>
        <w:t xml:space="preserve">We recognise that: </w:t>
      </w:r>
    </w:p>
    <w:p w14:paraId="413F7018" w14:textId="77777777" w:rsidR="001819BE" w:rsidRPr="009A768E" w:rsidRDefault="001819BE" w:rsidP="001819BE">
      <w:pPr>
        <w:spacing w:after="0" w:line="240" w:lineRule="auto"/>
        <w:rPr>
          <w:b/>
          <w:bCs/>
          <w:sz w:val="8"/>
          <w:szCs w:val="8"/>
        </w:rPr>
      </w:pPr>
    </w:p>
    <w:p w14:paraId="39BC1812" w14:textId="77777777" w:rsidR="001819BE" w:rsidRDefault="001819BE" w:rsidP="001819BE">
      <w:pPr>
        <w:spacing w:after="0" w:line="240" w:lineRule="auto"/>
        <w:ind w:left="709" w:hanging="283"/>
      </w:pPr>
      <w:r>
        <w:t xml:space="preserve">• </w:t>
      </w:r>
      <w:r>
        <w:tab/>
        <w:t xml:space="preserve">bullying causes real distress. It can affect a person’s health and development and, at the extreme, can cause significant harm. </w:t>
      </w:r>
    </w:p>
    <w:p w14:paraId="7FF42BB9" w14:textId="77777777" w:rsidR="001819BE" w:rsidRPr="002E1B37" w:rsidRDefault="001819BE" w:rsidP="001819BE">
      <w:pPr>
        <w:spacing w:after="0" w:line="240" w:lineRule="auto"/>
        <w:ind w:left="709" w:hanging="283"/>
        <w:rPr>
          <w:sz w:val="8"/>
          <w:szCs w:val="8"/>
        </w:rPr>
      </w:pPr>
    </w:p>
    <w:p w14:paraId="553E5975" w14:textId="77777777" w:rsidR="001819BE" w:rsidRDefault="001819BE" w:rsidP="001819BE">
      <w:pPr>
        <w:pStyle w:val="ListParagraph"/>
        <w:numPr>
          <w:ilvl w:val="0"/>
          <w:numId w:val="2"/>
        </w:numPr>
        <w:spacing w:after="0" w:line="240" w:lineRule="auto"/>
        <w:ind w:left="709" w:hanging="283"/>
      </w:pPr>
      <w:r>
        <w:t xml:space="preserve">Everyone, regardless of age, disability, gender reassignment, race, religion or belief, sex, or sexual orientation, has the right to equal protection from all types of harm or abuse. </w:t>
      </w:r>
    </w:p>
    <w:p w14:paraId="53FAC414" w14:textId="77777777" w:rsidR="001819BE" w:rsidRPr="002E1B37" w:rsidRDefault="001819BE" w:rsidP="001819BE">
      <w:pPr>
        <w:spacing w:after="0" w:line="240" w:lineRule="auto"/>
        <w:ind w:left="709" w:hanging="283"/>
        <w:rPr>
          <w:sz w:val="8"/>
          <w:szCs w:val="8"/>
        </w:rPr>
      </w:pPr>
    </w:p>
    <w:p w14:paraId="564126A7" w14:textId="77777777" w:rsidR="001819BE" w:rsidRDefault="001819BE" w:rsidP="001819BE">
      <w:pPr>
        <w:spacing w:after="0" w:line="240" w:lineRule="auto"/>
        <w:ind w:left="709" w:hanging="283"/>
      </w:pPr>
      <w:r>
        <w:t xml:space="preserve">• </w:t>
      </w:r>
      <w:r>
        <w:tab/>
        <w:t>everyone has a role to play in preventing all forms of bullying (including online) and putting a stop to bullying</w:t>
      </w:r>
    </w:p>
    <w:p w14:paraId="4784D2CA" w14:textId="77777777" w:rsidR="001819BE" w:rsidRDefault="001819BE" w:rsidP="005C45A9">
      <w:pPr>
        <w:spacing w:after="0" w:line="240" w:lineRule="auto"/>
      </w:pPr>
    </w:p>
    <w:p w14:paraId="4D976A45" w14:textId="77777777" w:rsidR="001819BE" w:rsidRDefault="001819BE" w:rsidP="001819BE">
      <w:pPr>
        <w:spacing w:after="0" w:line="240" w:lineRule="auto"/>
        <w:ind w:left="709" w:hanging="283"/>
      </w:pPr>
    </w:p>
    <w:p w14:paraId="44D4BF91" w14:textId="77777777" w:rsidR="001819BE" w:rsidRPr="00FA4F2C" w:rsidRDefault="001819BE" w:rsidP="001819BE">
      <w:pPr>
        <w:spacing w:after="0" w:line="240" w:lineRule="auto"/>
        <w:ind w:left="709" w:hanging="709"/>
        <w:rPr>
          <w:b/>
          <w:bCs/>
          <w:sz w:val="24"/>
          <w:szCs w:val="24"/>
        </w:rPr>
      </w:pPr>
      <w:r w:rsidRPr="00FA4F2C">
        <w:rPr>
          <w:b/>
          <w:bCs/>
          <w:sz w:val="24"/>
          <w:szCs w:val="24"/>
        </w:rPr>
        <w:t xml:space="preserve">We will seek to prevent bullying by: </w:t>
      </w:r>
    </w:p>
    <w:p w14:paraId="30C60A19" w14:textId="77777777" w:rsidR="001819BE" w:rsidRPr="009A768E" w:rsidRDefault="001819BE" w:rsidP="001819BE">
      <w:pPr>
        <w:spacing w:after="0" w:line="240" w:lineRule="auto"/>
        <w:ind w:left="709" w:hanging="709"/>
        <w:rPr>
          <w:b/>
          <w:bCs/>
          <w:sz w:val="8"/>
          <w:szCs w:val="8"/>
        </w:rPr>
      </w:pPr>
    </w:p>
    <w:p w14:paraId="387E348E" w14:textId="77777777" w:rsidR="001819BE" w:rsidRDefault="001819BE" w:rsidP="001819BE">
      <w:pPr>
        <w:spacing w:after="0" w:line="240" w:lineRule="auto"/>
        <w:ind w:left="709" w:hanging="283"/>
      </w:pPr>
      <w:r>
        <w:t xml:space="preserve">• </w:t>
      </w:r>
      <w:r>
        <w:tab/>
        <w:t xml:space="preserve">developing a code of behaviour that sets out how everyone involved in M4U is expected to behave in face-to-face contact and online and within and outside of our activities </w:t>
      </w:r>
    </w:p>
    <w:p w14:paraId="5CB2EC66" w14:textId="77777777" w:rsidR="001819BE" w:rsidRDefault="001819BE" w:rsidP="001819BE">
      <w:pPr>
        <w:spacing w:after="0" w:line="240" w:lineRule="auto"/>
        <w:ind w:left="709" w:hanging="283"/>
      </w:pPr>
    </w:p>
    <w:p w14:paraId="5723E377" w14:textId="77777777" w:rsidR="001819BE" w:rsidRDefault="001819BE" w:rsidP="001819BE">
      <w:pPr>
        <w:spacing w:after="0" w:line="240" w:lineRule="auto"/>
        <w:ind w:left="709" w:hanging="283"/>
      </w:pPr>
    </w:p>
    <w:p w14:paraId="16DA20FA" w14:textId="77777777" w:rsidR="001819BE" w:rsidRDefault="001819BE" w:rsidP="001819BE">
      <w:pPr>
        <w:spacing w:after="0" w:line="240" w:lineRule="auto"/>
        <w:ind w:left="709" w:hanging="283"/>
      </w:pPr>
    </w:p>
    <w:p w14:paraId="492FDB01" w14:textId="77777777" w:rsidR="001819BE" w:rsidRPr="00E06585" w:rsidRDefault="001819BE" w:rsidP="001819BE">
      <w:pPr>
        <w:spacing w:after="0" w:line="240" w:lineRule="auto"/>
        <w:ind w:left="709" w:hanging="283"/>
        <w:rPr>
          <w:sz w:val="8"/>
          <w:szCs w:val="8"/>
        </w:rPr>
      </w:pPr>
    </w:p>
    <w:p w14:paraId="4BF19A71" w14:textId="77777777" w:rsidR="001819BE" w:rsidRDefault="001819BE" w:rsidP="001819BE">
      <w:pPr>
        <w:spacing w:after="0" w:line="240" w:lineRule="auto"/>
        <w:ind w:left="709" w:hanging="283"/>
      </w:pPr>
      <w:r>
        <w:t xml:space="preserve">• </w:t>
      </w:r>
      <w:r>
        <w:tab/>
        <w:t xml:space="preserve">holding regular discussions with workers, students &amp; parents who use M4U about bullying and how to prevent it. These discussions will focus on: </w:t>
      </w:r>
    </w:p>
    <w:p w14:paraId="0EBEBC2B" w14:textId="77777777" w:rsidR="001819BE" w:rsidRPr="0040172A" w:rsidRDefault="001819BE" w:rsidP="001819BE">
      <w:pPr>
        <w:spacing w:after="0" w:line="240" w:lineRule="auto"/>
        <w:ind w:left="709" w:hanging="283"/>
        <w:rPr>
          <w:sz w:val="8"/>
          <w:szCs w:val="8"/>
        </w:rPr>
      </w:pPr>
    </w:p>
    <w:p w14:paraId="46456C4D" w14:textId="77777777" w:rsidR="001819BE" w:rsidRDefault="001819BE" w:rsidP="001819BE">
      <w:pPr>
        <w:spacing w:after="0" w:line="240" w:lineRule="auto"/>
        <w:ind w:left="1134" w:hanging="283"/>
      </w:pPr>
      <w:r>
        <w:t xml:space="preserve">-  </w:t>
      </w:r>
      <w:r>
        <w:tab/>
        <w:t xml:space="preserve">our responsibilities to look after one another and uphold the behaviour code </w:t>
      </w:r>
    </w:p>
    <w:p w14:paraId="7058A607" w14:textId="77777777" w:rsidR="001819BE" w:rsidRDefault="001819BE" w:rsidP="001819BE">
      <w:pPr>
        <w:spacing w:after="0" w:line="240" w:lineRule="auto"/>
        <w:ind w:left="1134" w:hanging="283"/>
      </w:pPr>
      <w:r>
        <w:t xml:space="preserve">- </w:t>
      </w:r>
      <w:r>
        <w:tab/>
        <w:t xml:space="preserve">practising skills such as listening to each other </w:t>
      </w:r>
    </w:p>
    <w:p w14:paraId="13E65581" w14:textId="77777777" w:rsidR="001819BE" w:rsidRDefault="001819BE" w:rsidP="001819BE">
      <w:pPr>
        <w:spacing w:after="0" w:line="240" w:lineRule="auto"/>
        <w:ind w:left="1134" w:hanging="283"/>
      </w:pPr>
      <w:r>
        <w:t xml:space="preserve">- </w:t>
      </w:r>
      <w:r>
        <w:tab/>
        <w:t>respecting the fact that we are all different</w:t>
      </w:r>
    </w:p>
    <w:p w14:paraId="066AEC31" w14:textId="77777777" w:rsidR="001819BE" w:rsidRDefault="001819BE" w:rsidP="001819BE">
      <w:pPr>
        <w:spacing w:after="0" w:line="240" w:lineRule="auto"/>
        <w:ind w:left="1134" w:hanging="283"/>
      </w:pPr>
      <w:r>
        <w:t xml:space="preserve">- </w:t>
      </w:r>
      <w:r>
        <w:tab/>
        <w:t>making sure that no one is without friends</w:t>
      </w:r>
    </w:p>
    <w:p w14:paraId="4EF3BB5D" w14:textId="77777777" w:rsidR="001819BE" w:rsidRDefault="001819BE" w:rsidP="001819BE">
      <w:pPr>
        <w:spacing w:after="0" w:line="240" w:lineRule="auto"/>
        <w:ind w:left="1134" w:hanging="283"/>
      </w:pPr>
      <w:r>
        <w:t xml:space="preserve">- </w:t>
      </w:r>
      <w:r>
        <w:tab/>
        <w:t xml:space="preserve">dealing with problems in a positive way </w:t>
      </w:r>
    </w:p>
    <w:p w14:paraId="7767B506" w14:textId="77777777" w:rsidR="001819BE" w:rsidRDefault="001819BE" w:rsidP="001819BE">
      <w:pPr>
        <w:spacing w:after="0" w:line="240" w:lineRule="auto"/>
        <w:ind w:left="1134" w:hanging="283"/>
      </w:pPr>
      <w:r>
        <w:t xml:space="preserve">- </w:t>
      </w:r>
      <w:r>
        <w:tab/>
        <w:t xml:space="preserve">checking that our anti-bullying measures are working well </w:t>
      </w:r>
    </w:p>
    <w:p w14:paraId="6098AA01" w14:textId="77777777" w:rsidR="001819BE" w:rsidRPr="0040172A" w:rsidRDefault="001819BE" w:rsidP="001819BE">
      <w:pPr>
        <w:spacing w:after="0" w:line="240" w:lineRule="auto"/>
        <w:ind w:left="1134" w:hanging="283"/>
        <w:rPr>
          <w:sz w:val="8"/>
          <w:szCs w:val="8"/>
        </w:rPr>
      </w:pPr>
    </w:p>
    <w:p w14:paraId="5BBEC7E5" w14:textId="77777777" w:rsidR="001819BE" w:rsidRDefault="001819BE" w:rsidP="001819BE">
      <w:pPr>
        <w:spacing w:after="0" w:line="240" w:lineRule="auto"/>
        <w:ind w:left="709" w:hanging="283"/>
      </w:pPr>
      <w:r>
        <w:t xml:space="preserve">• </w:t>
      </w:r>
      <w:r>
        <w:tab/>
        <w:t xml:space="preserve">Provide support and training for all workers on dealing with all forms of bullying, including racial, sexist, homophobic and sexual bullying </w:t>
      </w:r>
    </w:p>
    <w:p w14:paraId="41078CBC" w14:textId="77777777" w:rsidR="001819BE" w:rsidRPr="00E06585" w:rsidRDefault="001819BE" w:rsidP="001819BE">
      <w:pPr>
        <w:spacing w:after="0" w:line="240" w:lineRule="auto"/>
        <w:ind w:left="709" w:hanging="283"/>
        <w:rPr>
          <w:sz w:val="8"/>
          <w:szCs w:val="8"/>
        </w:rPr>
      </w:pPr>
    </w:p>
    <w:p w14:paraId="59AEDB64" w14:textId="77777777" w:rsidR="001819BE" w:rsidRDefault="001819BE" w:rsidP="001819BE">
      <w:pPr>
        <w:pStyle w:val="ListParagraph"/>
        <w:numPr>
          <w:ilvl w:val="0"/>
          <w:numId w:val="2"/>
        </w:numPr>
        <w:spacing w:after="0" w:line="240" w:lineRule="auto"/>
        <w:ind w:left="709" w:hanging="283"/>
      </w:pPr>
      <w:r>
        <w:t xml:space="preserve">putting clear and robust anti-bullying procedures in place </w:t>
      </w:r>
    </w:p>
    <w:p w14:paraId="24237607" w14:textId="77777777" w:rsidR="001819BE" w:rsidRPr="00E06585" w:rsidRDefault="001819BE" w:rsidP="001819BE">
      <w:pPr>
        <w:pStyle w:val="ListParagraph"/>
        <w:spacing w:after="0" w:line="240" w:lineRule="auto"/>
        <w:ind w:left="709"/>
        <w:rPr>
          <w:sz w:val="8"/>
          <w:szCs w:val="8"/>
        </w:rPr>
      </w:pPr>
    </w:p>
    <w:p w14:paraId="7F73B731" w14:textId="62E74241" w:rsidR="001819BE" w:rsidRDefault="001819BE" w:rsidP="001819BE">
      <w:pPr>
        <w:pStyle w:val="ListParagraph"/>
        <w:numPr>
          <w:ilvl w:val="0"/>
          <w:numId w:val="2"/>
        </w:numPr>
        <w:spacing w:after="0" w:line="240" w:lineRule="auto"/>
        <w:ind w:left="142" w:firstLine="283"/>
      </w:pPr>
      <w:r>
        <w:t xml:space="preserve">Make sure our response to incidents of bullying </w:t>
      </w:r>
      <w:r w:rsidR="005C45A9">
        <w:t>considers</w:t>
      </w:r>
      <w:r>
        <w:t xml:space="preserve"> the following: </w:t>
      </w:r>
    </w:p>
    <w:p w14:paraId="1547CC0A" w14:textId="77777777" w:rsidR="001819BE" w:rsidRPr="0040172A" w:rsidRDefault="001819BE" w:rsidP="001819BE">
      <w:pPr>
        <w:pStyle w:val="ListParagraph"/>
        <w:spacing w:after="0" w:line="240" w:lineRule="auto"/>
        <w:ind w:left="425"/>
        <w:rPr>
          <w:sz w:val="8"/>
          <w:szCs w:val="8"/>
        </w:rPr>
      </w:pPr>
    </w:p>
    <w:p w14:paraId="7E6B4B35" w14:textId="77777777" w:rsidR="001819BE" w:rsidRDefault="001819BE" w:rsidP="001819BE">
      <w:pPr>
        <w:spacing w:after="0" w:line="240" w:lineRule="auto"/>
        <w:ind w:left="426" w:firstLine="283"/>
      </w:pPr>
      <w:r>
        <w:t>- the needs of the person being bullied</w:t>
      </w:r>
    </w:p>
    <w:p w14:paraId="75313D91" w14:textId="77777777" w:rsidR="001819BE" w:rsidRDefault="001819BE" w:rsidP="001819BE">
      <w:pPr>
        <w:spacing w:after="0" w:line="240" w:lineRule="auto"/>
        <w:ind w:left="426" w:firstLine="283"/>
      </w:pPr>
      <w:r>
        <w:t xml:space="preserve">- the needs of the person displaying bullying behaviour </w:t>
      </w:r>
      <w:r>
        <w:tab/>
      </w:r>
    </w:p>
    <w:p w14:paraId="7D13D3B1" w14:textId="77777777" w:rsidR="001819BE" w:rsidRDefault="001819BE" w:rsidP="001819BE">
      <w:pPr>
        <w:spacing w:after="0" w:line="240" w:lineRule="auto"/>
        <w:ind w:left="426" w:firstLine="283"/>
      </w:pPr>
      <w:r>
        <w:t xml:space="preserve">- needs of any bystanders </w:t>
      </w:r>
    </w:p>
    <w:p w14:paraId="7CAD1C6B" w14:textId="77777777" w:rsidR="001819BE" w:rsidRDefault="001819BE" w:rsidP="001819BE">
      <w:pPr>
        <w:spacing w:after="0" w:line="240" w:lineRule="auto"/>
        <w:ind w:left="426" w:firstLine="283"/>
      </w:pPr>
      <w:r>
        <w:t>- M4U as a whole</w:t>
      </w:r>
    </w:p>
    <w:p w14:paraId="18281D19" w14:textId="77777777" w:rsidR="001819BE" w:rsidRPr="00F51346" w:rsidRDefault="001819BE" w:rsidP="001819BE">
      <w:pPr>
        <w:spacing w:after="0" w:line="240" w:lineRule="auto"/>
        <w:ind w:left="426" w:firstLine="283"/>
        <w:rPr>
          <w:sz w:val="8"/>
          <w:szCs w:val="8"/>
        </w:rPr>
      </w:pPr>
    </w:p>
    <w:p w14:paraId="55F11508" w14:textId="77777777" w:rsidR="001819BE" w:rsidRDefault="001819BE" w:rsidP="001819BE">
      <w:pPr>
        <w:pStyle w:val="ListParagraph"/>
        <w:numPr>
          <w:ilvl w:val="0"/>
          <w:numId w:val="3"/>
        </w:numPr>
        <w:spacing w:after="0" w:line="240" w:lineRule="auto"/>
        <w:ind w:left="709" w:hanging="283"/>
      </w:pPr>
      <w:r>
        <w:t xml:space="preserve">Review the plan developed to address any </w:t>
      </w:r>
      <w:r w:rsidRPr="007A61C9">
        <w:t>bullying incidents at regular intervals to</w:t>
      </w:r>
      <w:r>
        <w:t xml:space="preserve"> ensure that the problem has been resolved in the long term.</w:t>
      </w:r>
    </w:p>
    <w:p w14:paraId="1CC0C2A7" w14:textId="77777777" w:rsidR="001819BE" w:rsidRDefault="001819BE" w:rsidP="001819BE">
      <w:pPr>
        <w:spacing w:after="0" w:line="240" w:lineRule="auto"/>
      </w:pPr>
    </w:p>
    <w:p w14:paraId="29F845FA" w14:textId="77777777" w:rsidR="001819BE" w:rsidRDefault="001819BE" w:rsidP="001819BE">
      <w:pPr>
        <w:spacing w:after="0" w:line="240" w:lineRule="auto"/>
      </w:pPr>
      <w:r>
        <w:t xml:space="preserve">We recognise that bullying is closely related to how we respect and recognise the value of diversity. </w:t>
      </w:r>
    </w:p>
    <w:p w14:paraId="34A16256" w14:textId="77777777" w:rsidR="001819BE" w:rsidRDefault="001819BE" w:rsidP="001819BE">
      <w:pPr>
        <w:spacing w:after="0" w:line="240" w:lineRule="auto"/>
      </w:pPr>
    </w:p>
    <w:p w14:paraId="2E4640E7" w14:textId="77777777" w:rsidR="001819BE" w:rsidRDefault="001819BE" w:rsidP="001819BE">
      <w:pPr>
        <w:spacing w:after="0" w:line="240" w:lineRule="auto"/>
      </w:pPr>
      <w:r>
        <w:t xml:space="preserve">We will be proactive about the following: </w:t>
      </w:r>
    </w:p>
    <w:p w14:paraId="5834B894" w14:textId="77777777" w:rsidR="001819BE" w:rsidRPr="00A74059" w:rsidRDefault="001819BE" w:rsidP="001819BE">
      <w:pPr>
        <w:spacing w:after="0" w:line="240" w:lineRule="auto"/>
        <w:rPr>
          <w:sz w:val="8"/>
          <w:szCs w:val="8"/>
        </w:rPr>
      </w:pPr>
    </w:p>
    <w:p w14:paraId="7999FDB9" w14:textId="77A943A0" w:rsidR="001819BE" w:rsidRDefault="001819BE" w:rsidP="001819BE">
      <w:pPr>
        <w:pStyle w:val="ListParagraph"/>
        <w:numPr>
          <w:ilvl w:val="0"/>
          <w:numId w:val="2"/>
        </w:numPr>
        <w:spacing w:after="0" w:line="240" w:lineRule="auto"/>
        <w:ind w:left="709" w:hanging="283"/>
      </w:pPr>
      <w:r>
        <w:t xml:space="preserve">seeking opportunities to learn about and celebrate </w:t>
      </w:r>
      <w:r w:rsidR="005C45A9">
        <w:t>difference.</w:t>
      </w:r>
    </w:p>
    <w:p w14:paraId="23A79AFE" w14:textId="77777777" w:rsidR="001819BE" w:rsidRPr="00A74059" w:rsidRDefault="001819BE" w:rsidP="001819BE">
      <w:pPr>
        <w:pStyle w:val="ListParagraph"/>
        <w:spacing w:after="0" w:line="240" w:lineRule="auto"/>
        <w:ind w:left="709"/>
        <w:rPr>
          <w:sz w:val="8"/>
          <w:szCs w:val="8"/>
        </w:rPr>
      </w:pPr>
    </w:p>
    <w:p w14:paraId="6FF1D49E" w14:textId="33944125" w:rsidR="001819BE" w:rsidRDefault="001819BE" w:rsidP="001819BE">
      <w:pPr>
        <w:pStyle w:val="ListParagraph"/>
        <w:numPr>
          <w:ilvl w:val="0"/>
          <w:numId w:val="3"/>
        </w:numPr>
        <w:spacing w:after="0" w:line="240" w:lineRule="auto"/>
        <w:ind w:left="709" w:hanging="283"/>
      </w:pPr>
      <w:r>
        <w:t xml:space="preserve">increasing diversity within our staff, volunteers, </w:t>
      </w:r>
      <w:proofErr w:type="gramStart"/>
      <w:r>
        <w:t>children</w:t>
      </w:r>
      <w:proofErr w:type="gramEnd"/>
      <w:r>
        <w:t xml:space="preserve"> and young people</w:t>
      </w:r>
      <w:r w:rsidR="005C45A9">
        <w:t>.</w:t>
      </w:r>
      <w:r>
        <w:t xml:space="preserve"> </w:t>
      </w:r>
    </w:p>
    <w:p w14:paraId="2B76A324" w14:textId="77777777" w:rsidR="001819BE" w:rsidRPr="00A74059" w:rsidRDefault="001819BE" w:rsidP="001819BE">
      <w:pPr>
        <w:pStyle w:val="ListParagraph"/>
        <w:spacing w:after="0" w:line="240" w:lineRule="auto"/>
        <w:ind w:left="709"/>
        <w:rPr>
          <w:sz w:val="8"/>
          <w:szCs w:val="8"/>
        </w:rPr>
      </w:pPr>
    </w:p>
    <w:p w14:paraId="015D6BBB" w14:textId="5993F132" w:rsidR="001819BE" w:rsidRDefault="001819BE" w:rsidP="001819BE">
      <w:pPr>
        <w:spacing w:after="0" w:line="240" w:lineRule="auto"/>
        <w:ind w:left="709" w:hanging="283"/>
      </w:pPr>
      <w:r>
        <w:t xml:space="preserve">• </w:t>
      </w:r>
      <w:r>
        <w:tab/>
        <w:t>welcoming new members to our charity</w:t>
      </w:r>
      <w:r w:rsidR="005C45A9">
        <w:t>.</w:t>
      </w:r>
    </w:p>
    <w:p w14:paraId="77FA9BA1" w14:textId="77777777" w:rsidR="001819BE" w:rsidRDefault="001819BE" w:rsidP="001819BE">
      <w:pPr>
        <w:spacing w:after="0" w:line="240" w:lineRule="auto"/>
        <w:ind w:left="709" w:hanging="283"/>
      </w:pPr>
    </w:p>
    <w:p w14:paraId="64316041" w14:textId="77777777" w:rsidR="001819BE" w:rsidRDefault="001819BE" w:rsidP="001819BE">
      <w:pPr>
        <w:spacing w:after="0" w:line="240" w:lineRule="auto"/>
        <w:ind w:left="709" w:hanging="283"/>
      </w:pPr>
    </w:p>
    <w:p w14:paraId="5546913A" w14:textId="77777777" w:rsidR="001819BE" w:rsidRPr="00745154" w:rsidRDefault="001819BE" w:rsidP="001819BE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45154">
        <w:rPr>
          <w:b/>
          <w:bCs/>
        </w:rPr>
        <w:t>CONTACT DETAILS</w:t>
      </w:r>
    </w:p>
    <w:p w14:paraId="0F3E4254" w14:textId="77777777" w:rsidR="001819BE" w:rsidRDefault="001819BE" w:rsidP="001819BE">
      <w:pPr>
        <w:pStyle w:val="ListParagraph"/>
        <w:spacing w:after="0" w:line="240" w:lineRule="auto"/>
      </w:pPr>
    </w:p>
    <w:p w14:paraId="62834557" w14:textId="14D5535A" w:rsidR="001819BE" w:rsidRDefault="001819BE" w:rsidP="001819BE">
      <w:pPr>
        <w:spacing w:after="0" w:line="240" w:lineRule="auto"/>
        <w:rPr>
          <w:b/>
          <w:bCs/>
        </w:rPr>
      </w:pPr>
      <w:r>
        <w:rPr>
          <w:b/>
          <w:bCs/>
        </w:rPr>
        <w:t>Reporting Bullying:</w:t>
      </w:r>
      <w:r w:rsidR="005C45A9">
        <w:rPr>
          <w:b/>
          <w:bCs/>
        </w:rPr>
        <w:t xml:space="preserve">  </w:t>
      </w:r>
      <w:r>
        <w:rPr>
          <w:b/>
          <w:bCs/>
        </w:rPr>
        <w:t>1</w:t>
      </w:r>
      <w:r w:rsidRPr="0009169B">
        <w:rPr>
          <w:b/>
          <w:bCs/>
          <w:vertAlign w:val="superscript"/>
        </w:rPr>
        <w:t>st</w:t>
      </w:r>
      <w:r>
        <w:rPr>
          <w:b/>
          <w:bCs/>
        </w:rPr>
        <w:t xml:space="preserve"> contact is Debra Kirkness, Child Protection Officer</w:t>
      </w:r>
    </w:p>
    <w:p w14:paraId="6107F69E" w14:textId="77777777" w:rsidR="001819BE" w:rsidRDefault="001819BE" w:rsidP="001819BE">
      <w:pPr>
        <w:spacing w:after="0" w:line="240" w:lineRule="auto"/>
        <w:rPr>
          <w:b/>
          <w:bCs/>
        </w:rPr>
      </w:pPr>
    </w:p>
    <w:p w14:paraId="098CE757" w14:textId="77777777" w:rsidR="001819BE" w:rsidRDefault="001819BE" w:rsidP="001819BE">
      <w:pPr>
        <w:spacing w:after="0" w:line="240" w:lineRule="auto"/>
      </w:pPr>
      <w:r>
        <w:rPr>
          <w:b/>
          <w:bCs/>
        </w:rPr>
        <w:t>Our Anti-bullying Lead:</w:t>
      </w:r>
      <w:r>
        <w:rPr>
          <w:b/>
          <w:bCs/>
        </w:rPr>
        <w:tab/>
      </w:r>
      <w:r>
        <w:t xml:space="preserve">TBA </w:t>
      </w:r>
    </w:p>
    <w:p w14:paraId="7D93A335" w14:textId="77777777" w:rsidR="001819BE" w:rsidRDefault="001819BE" w:rsidP="001819BE">
      <w:pPr>
        <w:spacing w:after="0" w:line="240" w:lineRule="auto"/>
      </w:pPr>
    </w:p>
    <w:p w14:paraId="23E927B5" w14:textId="77777777" w:rsidR="001819BE" w:rsidRDefault="001819BE" w:rsidP="001819BE">
      <w:pPr>
        <w:spacing w:after="0" w:line="240" w:lineRule="auto"/>
      </w:pPr>
    </w:p>
    <w:p w14:paraId="42A5238B" w14:textId="77777777" w:rsidR="001819BE" w:rsidRPr="001C484E" w:rsidRDefault="001819BE" w:rsidP="001819BE">
      <w:pPr>
        <w:spacing w:after="0" w:line="240" w:lineRule="auto"/>
        <w:rPr>
          <w:b/>
          <w:bCs/>
        </w:rPr>
      </w:pPr>
      <w:r w:rsidRPr="001C484E">
        <w:rPr>
          <w:b/>
          <w:bCs/>
        </w:rPr>
        <w:t>NSPCC Helpline 0808 800 5000</w:t>
      </w:r>
    </w:p>
    <w:p w14:paraId="54516EB3" w14:textId="77777777" w:rsidR="001819BE" w:rsidRDefault="001819BE" w:rsidP="001819BE">
      <w:pPr>
        <w:spacing w:after="0" w:line="240" w:lineRule="auto"/>
        <w:ind w:left="709" w:hanging="283"/>
      </w:pPr>
    </w:p>
    <w:p w14:paraId="5310B5BF" w14:textId="77777777" w:rsidR="001819BE" w:rsidRDefault="001819BE" w:rsidP="001819BE">
      <w:pPr>
        <w:spacing w:after="0" w:line="240" w:lineRule="auto"/>
        <w:ind w:left="709" w:hanging="283"/>
      </w:pPr>
    </w:p>
    <w:p w14:paraId="43194FBB" w14:textId="77777777" w:rsidR="001819BE" w:rsidRDefault="001819BE" w:rsidP="001819BE">
      <w:pPr>
        <w:spacing w:after="0" w:line="240" w:lineRule="auto"/>
        <w:ind w:left="709" w:hanging="283"/>
      </w:pPr>
    </w:p>
    <w:p w14:paraId="3D148FA0" w14:textId="77777777" w:rsidR="001819BE" w:rsidRDefault="001819BE" w:rsidP="001819BE">
      <w:pPr>
        <w:spacing w:after="0" w:line="240" w:lineRule="auto"/>
        <w:ind w:left="709" w:hanging="283"/>
      </w:pPr>
    </w:p>
    <w:p w14:paraId="58D6CD08" w14:textId="77777777" w:rsidR="001819BE" w:rsidRDefault="001819BE" w:rsidP="001819BE">
      <w:pPr>
        <w:spacing w:after="0" w:line="240" w:lineRule="auto"/>
        <w:ind w:left="709" w:hanging="283"/>
      </w:pPr>
    </w:p>
    <w:p w14:paraId="438498ED" w14:textId="77777777" w:rsidR="001819BE" w:rsidRDefault="001819BE" w:rsidP="001819BE">
      <w:pPr>
        <w:spacing w:after="0" w:line="240" w:lineRule="auto"/>
        <w:ind w:left="709" w:hanging="283"/>
      </w:pPr>
    </w:p>
    <w:p w14:paraId="50EBA0F3" w14:textId="77777777" w:rsidR="001819BE" w:rsidRPr="002C1B82" w:rsidRDefault="001819BE" w:rsidP="001819BE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2C1B82">
        <w:rPr>
          <w:b/>
          <w:bCs/>
        </w:rPr>
        <w:t>FURTHER INFORMATION</w:t>
      </w:r>
    </w:p>
    <w:p w14:paraId="7A8A76D8" w14:textId="77777777" w:rsidR="001819BE" w:rsidRDefault="001819BE" w:rsidP="001819BE">
      <w:pPr>
        <w:spacing w:after="0" w:line="240" w:lineRule="auto"/>
        <w:ind w:left="360"/>
      </w:pPr>
    </w:p>
    <w:p w14:paraId="2CFE443E" w14:textId="77777777" w:rsidR="001819BE" w:rsidRDefault="001819BE" w:rsidP="001819BE">
      <w:pPr>
        <w:spacing w:after="0" w:line="240" w:lineRule="auto"/>
      </w:pPr>
      <w:r>
        <w:t>More information about responding effectively to bullying is available:</w:t>
      </w:r>
    </w:p>
    <w:p w14:paraId="318CB718" w14:textId="77777777" w:rsidR="001819BE" w:rsidRDefault="001819BE" w:rsidP="001819BE">
      <w:pPr>
        <w:spacing w:after="0" w:line="240" w:lineRule="auto"/>
      </w:pPr>
    </w:p>
    <w:p w14:paraId="7E58F2E0" w14:textId="77777777" w:rsidR="001819BE" w:rsidRDefault="001819BE" w:rsidP="001819BE">
      <w:pPr>
        <w:pStyle w:val="ListParagraph"/>
        <w:numPr>
          <w:ilvl w:val="0"/>
          <w:numId w:val="5"/>
        </w:numPr>
        <w:spacing w:after="0" w:line="240" w:lineRule="auto"/>
        <w:ind w:left="0" w:firstLine="0"/>
      </w:pPr>
      <w:hyperlink r:id="rId11" w:history="1">
        <w:r w:rsidRPr="00761137">
          <w:rPr>
            <w:rStyle w:val="Hyperlink"/>
          </w:rPr>
          <w:t>https://learning.nspcc.org.uk/child-abuse-and-neglect/bullying</w:t>
        </w:r>
      </w:hyperlink>
    </w:p>
    <w:p w14:paraId="356A6F71" w14:textId="77777777" w:rsidR="001819BE" w:rsidRDefault="001819BE" w:rsidP="001819BE">
      <w:pPr>
        <w:spacing w:after="0" w:line="240" w:lineRule="auto"/>
      </w:pPr>
    </w:p>
    <w:p w14:paraId="4F420376" w14:textId="77777777" w:rsidR="001819BE" w:rsidRDefault="001819BE" w:rsidP="001819BE">
      <w:pPr>
        <w:spacing w:after="0" w:line="240" w:lineRule="auto"/>
      </w:pPr>
    </w:p>
    <w:p w14:paraId="328BB5A9" w14:textId="77777777" w:rsidR="001819BE" w:rsidRDefault="001819BE" w:rsidP="001819BE">
      <w:pPr>
        <w:spacing w:after="0" w:line="240" w:lineRule="auto"/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4324"/>
        <w:gridCol w:w="4266"/>
      </w:tblGrid>
      <w:tr w:rsidR="001819BE" w:rsidRPr="00BB3446" w14:paraId="4C338D8C" w14:textId="77777777" w:rsidTr="00AE3253">
        <w:tc>
          <w:tcPr>
            <w:tcW w:w="8920" w:type="dxa"/>
            <w:gridSpan w:val="2"/>
            <w:shd w:val="clear" w:color="auto" w:fill="3684CB" w:themeFill="accent5" w:themeFillShade="D9"/>
          </w:tcPr>
          <w:p w14:paraId="34C4EE89" w14:textId="77777777" w:rsidR="001819BE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is Policy was written in line with NSPCC Guidelines.</w:t>
            </w:r>
          </w:p>
          <w:p w14:paraId="01FFC4F5" w14:textId="77777777" w:rsidR="001819BE" w:rsidRPr="00BB344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819BE" w:rsidRPr="00BB3446" w14:paraId="38B1B60A" w14:textId="77777777" w:rsidTr="00AE3253">
        <w:tc>
          <w:tcPr>
            <w:tcW w:w="4483" w:type="dxa"/>
            <w:shd w:val="clear" w:color="auto" w:fill="3684CB" w:themeFill="accent5" w:themeFillShade="D9"/>
          </w:tcPr>
          <w:p w14:paraId="70CA0395" w14:textId="77777777" w:rsidR="001819BE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</w:p>
          <w:p w14:paraId="10F8662A" w14:textId="77777777" w:rsidR="001819BE" w:rsidRPr="00BB344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mplemented on</w:t>
            </w:r>
          </w:p>
        </w:tc>
        <w:tc>
          <w:tcPr>
            <w:tcW w:w="4437" w:type="dxa"/>
          </w:tcPr>
          <w:p w14:paraId="247416A0" w14:textId="77777777" w:rsidR="001819BE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</w:p>
          <w:p w14:paraId="1494C8E7" w14:textId="1808AAA5" w:rsidR="001819BE" w:rsidRPr="00BB344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FE4199">
              <w:rPr>
                <w:rFonts w:ascii="Arial" w:hAnsi="Arial" w:cs="Arial"/>
              </w:rPr>
              <w:t>6 October 2023</w:t>
            </w:r>
          </w:p>
          <w:p w14:paraId="2AEBF20D" w14:textId="77777777" w:rsidR="001819BE" w:rsidRPr="00BB344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819BE" w:rsidRPr="00BB3446" w14:paraId="54C19B3A" w14:textId="77777777" w:rsidTr="00AE3253">
        <w:tc>
          <w:tcPr>
            <w:tcW w:w="4483" w:type="dxa"/>
            <w:shd w:val="clear" w:color="auto" w:fill="3684CB" w:themeFill="accent5" w:themeFillShade="D9"/>
          </w:tcPr>
          <w:p w14:paraId="14A164E5" w14:textId="77777777" w:rsidR="001819BE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</w:p>
          <w:p w14:paraId="0EA84EB4" w14:textId="77777777" w:rsidR="001819BE" w:rsidRPr="00BB344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viewed no later than</w:t>
            </w:r>
          </w:p>
          <w:p w14:paraId="69E01AFE" w14:textId="77777777" w:rsidR="001819BE" w:rsidRPr="00BB344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437" w:type="dxa"/>
          </w:tcPr>
          <w:p w14:paraId="557866AD" w14:textId="77777777" w:rsidR="001819BE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</w:p>
          <w:p w14:paraId="0707E3FA" w14:textId="0F0F6BBB" w:rsidR="001819BE" w:rsidRPr="00BB3446" w:rsidRDefault="00FE4199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1 </w:t>
            </w:r>
            <w:r w:rsidR="001819BE">
              <w:rPr>
                <w:rFonts w:ascii="Arial" w:hAnsi="Arial" w:cs="Arial"/>
              </w:rPr>
              <w:t>September 202</w:t>
            </w:r>
            <w:r>
              <w:rPr>
                <w:rFonts w:ascii="Arial" w:hAnsi="Arial" w:cs="Arial"/>
              </w:rPr>
              <w:t>4</w:t>
            </w:r>
          </w:p>
        </w:tc>
      </w:tr>
    </w:tbl>
    <w:p w14:paraId="226CDCC2" w14:textId="77777777" w:rsidR="001819BE" w:rsidRDefault="001819BE" w:rsidP="001819BE">
      <w:pPr>
        <w:spacing w:after="0" w:line="240" w:lineRule="auto"/>
      </w:pPr>
    </w:p>
    <w:p w14:paraId="455DCC67" w14:textId="77777777" w:rsidR="001819BE" w:rsidRPr="00BB3446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b/>
          <w:bCs/>
        </w:rPr>
      </w:pPr>
    </w:p>
    <w:p w14:paraId="3A7761A9" w14:textId="77777777" w:rsidR="001819BE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6E2F7D">
        <w:rPr>
          <w:rFonts w:ascii="Arial" w:hAnsi="Arial" w:cs="Arial"/>
          <w:b/>
          <w:bCs/>
        </w:rPr>
        <w:t>This policy forms part of Music 4 U’s Core Values and should be read collectively with</w:t>
      </w:r>
      <w:r>
        <w:rPr>
          <w:rFonts w:ascii="Arial" w:hAnsi="Arial" w:cs="Arial"/>
          <w:b/>
          <w:bCs/>
        </w:rPr>
        <w:t xml:space="preserve"> the following</w:t>
      </w:r>
      <w:r w:rsidRPr="006E2F7D">
        <w:rPr>
          <w:rFonts w:ascii="Arial" w:hAnsi="Arial" w:cs="Arial"/>
          <w:b/>
          <w:bCs/>
        </w:rPr>
        <w:t xml:space="preserve">: </w:t>
      </w:r>
    </w:p>
    <w:p w14:paraId="10EA6CDC" w14:textId="77777777" w:rsidR="001819BE" w:rsidRPr="006E2F7D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b/>
          <w:bCs/>
        </w:rPr>
      </w:pPr>
    </w:p>
    <w:p w14:paraId="0C5EECF2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Anti Bullying Policy</w:t>
      </w:r>
    </w:p>
    <w:p w14:paraId="30B4BC28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Child &amp; Vulnerable Adult Protection &amp; Safeguarding Policy</w:t>
      </w:r>
    </w:p>
    <w:p w14:paraId="20A325DF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Child &amp; Vulnerable Adult Protection Reporting Procedure</w:t>
      </w:r>
    </w:p>
    <w:p w14:paraId="2DF09F99" w14:textId="04283B1F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 xml:space="preserve">Code of </w:t>
      </w:r>
      <w:r w:rsidR="00FE4199" w:rsidRPr="00B43221">
        <w:rPr>
          <w:rFonts w:ascii="Arial" w:hAnsi="Arial" w:cs="Arial"/>
        </w:rPr>
        <w:t>Behaviour</w:t>
      </w:r>
      <w:r w:rsidRPr="00B43221">
        <w:rPr>
          <w:rFonts w:ascii="Arial" w:hAnsi="Arial" w:cs="Arial"/>
        </w:rPr>
        <w:t xml:space="preserve"> Adults</w:t>
      </w:r>
    </w:p>
    <w:p w14:paraId="03278448" w14:textId="7E8E7E34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 xml:space="preserve">Code of </w:t>
      </w:r>
      <w:r w:rsidR="00FE4199" w:rsidRPr="00B43221">
        <w:rPr>
          <w:rFonts w:ascii="Arial" w:hAnsi="Arial" w:cs="Arial"/>
        </w:rPr>
        <w:t>Behaviour</w:t>
      </w:r>
      <w:r w:rsidRPr="00B43221">
        <w:rPr>
          <w:rFonts w:ascii="Arial" w:hAnsi="Arial" w:cs="Arial"/>
        </w:rPr>
        <w:t xml:space="preserve"> Students</w:t>
      </w:r>
    </w:p>
    <w:p w14:paraId="1E0A6D83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Comments, Compliments &amp; Complaints Procedure</w:t>
      </w:r>
    </w:p>
    <w:p w14:paraId="11180CA4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Equality &amp; Diversity Policy</w:t>
      </w:r>
    </w:p>
    <w:p w14:paraId="62A9B615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GDPR Policy</w:t>
      </w:r>
    </w:p>
    <w:p w14:paraId="23BB40E9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Health &amp; Safety Policy</w:t>
      </w:r>
    </w:p>
    <w:p w14:paraId="61B5F918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 xml:space="preserve">Online Safety &amp; </w:t>
      </w:r>
      <w:proofErr w:type="gramStart"/>
      <w:r w:rsidRPr="00B43221">
        <w:rPr>
          <w:rFonts w:ascii="Arial" w:hAnsi="Arial" w:cs="Arial"/>
        </w:rPr>
        <w:t>Social Media Policy</w:t>
      </w:r>
      <w:proofErr w:type="gramEnd"/>
    </w:p>
    <w:p w14:paraId="1D21EE61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Photography &amp; Film Policy</w:t>
      </w:r>
    </w:p>
    <w:p w14:paraId="39C2BEDA" w14:textId="77777777" w:rsidR="001819BE" w:rsidRPr="00B43221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Whistleblowing Policy</w:t>
      </w:r>
    </w:p>
    <w:p w14:paraId="7F209333" w14:textId="77777777" w:rsidR="001819BE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BBFBD9" w14:textId="77777777" w:rsidR="001819BE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9B9721A" w14:textId="77777777" w:rsidR="001819BE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    END _________________________________</w:t>
      </w:r>
    </w:p>
    <w:p w14:paraId="2A5B00C0" w14:textId="77777777" w:rsidR="001819BE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7EF3827" w14:textId="77777777" w:rsidR="001819BE" w:rsidRPr="00D92E86" w:rsidRDefault="001819BE" w:rsidP="54638F57">
      <w:pPr>
        <w:keepNext/>
        <w:keepLines/>
        <w:spacing w:after="0" w:line="240" w:lineRule="auto"/>
        <w:jc w:val="both"/>
        <w:rPr>
          <w:rFonts w:ascii="Arial" w:eastAsia="Arial" w:hAnsi="Arial" w:cs="Arial"/>
          <w:color w:val="381212"/>
          <w:lang w:val="en-US"/>
        </w:rPr>
      </w:pPr>
    </w:p>
    <w:sectPr w:rsidR="001819BE" w:rsidRPr="00D92E86" w:rsidSect="00413086">
      <w:headerReference w:type="default" r:id="rId12"/>
      <w:footerReference w:type="default" r:id="rId13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34D8B" w14:textId="77777777" w:rsidR="0068535B" w:rsidRDefault="0068535B" w:rsidP="00562802">
      <w:pPr>
        <w:spacing w:after="0" w:line="240" w:lineRule="auto"/>
      </w:pPr>
      <w:r>
        <w:separator/>
      </w:r>
    </w:p>
  </w:endnote>
  <w:endnote w:type="continuationSeparator" w:id="0">
    <w:p w14:paraId="6EC7823D" w14:textId="77777777" w:rsidR="0068535B" w:rsidRDefault="0068535B" w:rsidP="00562802">
      <w:pPr>
        <w:spacing w:after="0" w:line="240" w:lineRule="auto"/>
      </w:pPr>
      <w:r>
        <w:continuationSeparator/>
      </w:r>
    </w:p>
  </w:endnote>
  <w:endnote w:type="continuationNotice" w:id="1">
    <w:p w14:paraId="482A3C62" w14:textId="77777777" w:rsidR="004504AC" w:rsidRDefault="004504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A297" w14:textId="77777777" w:rsidR="00641A86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</w:t>
    </w:r>
  </w:p>
  <w:p w14:paraId="2E4EFF3C" w14:textId="77777777" w:rsidR="00641A86" w:rsidRDefault="00641A86" w:rsidP="00B10F29">
    <w:pPr>
      <w:pStyle w:val="Footer"/>
      <w:jc w:val="right"/>
      <w:rPr>
        <w:sz w:val="16"/>
        <w:szCs w:val="16"/>
      </w:rPr>
    </w:pPr>
  </w:p>
  <w:p w14:paraId="720C3EC8" w14:textId="22BC567F" w:rsidR="006F7AFA" w:rsidRPr="00506D60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   </w:t>
    </w:r>
    <w:r w:rsidR="006F7AFA" w:rsidRPr="00506D60">
      <w:rPr>
        <w:sz w:val="16"/>
        <w:szCs w:val="16"/>
      </w:rPr>
      <w:t>Provender House</w:t>
    </w:r>
  </w:p>
  <w:p w14:paraId="76E543F3" w14:textId="6937CB45" w:rsidR="006F7AFA" w:rsidRPr="00506D60" w:rsidRDefault="006F7AFA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37 Waterloo Quay</w:t>
    </w:r>
  </w:p>
  <w:p w14:paraId="28DEECA2" w14:textId="3F36DCCF" w:rsidR="006F7AFA" w:rsidRPr="00506D60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Aberdeen AB11 5BS</w:t>
    </w:r>
  </w:p>
  <w:p w14:paraId="440FCAD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2A592B50" w14:textId="251BDC92" w:rsidR="001519DD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01224 061155</w:t>
    </w:r>
  </w:p>
  <w:p w14:paraId="3F59D6F3" w14:textId="77777777" w:rsidR="00176B69" w:rsidRDefault="00176B69" w:rsidP="00B10F29">
    <w:pPr>
      <w:pStyle w:val="Footer"/>
      <w:jc w:val="right"/>
      <w:rPr>
        <w:sz w:val="16"/>
        <w:szCs w:val="16"/>
      </w:rPr>
    </w:pPr>
  </w:p>
  <w:p w14:paraId="064B4DF0" w14:textId="3C778CF6" w:rsidR="00176B69" w:rsidRPr="00506D60" w:rsidRDefault="00176B69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www.m4u.org.uk</w:t>
    </w:r>
  </w:p>
  <w:p w14:paraId="21E5CA2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162AC666" w14:textId="51EFC63E" w:rsidR="00562802" w:rsidRDefault="00562802" w:rsidP="00641A86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E28EF46" wp14:editId="19448066">
          <wp:simplePos x="0" y="0"/>
          <wp:positionH relativeFrom="page">
            <wp:posOffset>-144780</wp:posOffset>
          </wp:positionH>
          <wp:positionV relativeFrom="paragraph">
            <wp:posOffset>179705</wp:posOffset>
          </wp:positionV>
          <wp:extent cx="8881752" cy="673100"/>
          <wp:effectExtent l="0" t="0" r="0" b="0"/>
          <wp:wrapNone/>
          <wp:docPr id="2000931633" name="Picture 20009316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0931633" name="Picture 20009316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2161" cy="673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6F85C6" w14:textId="5CC30503" w:rsidR="00562802" w:rsidRDefault="005628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F3D7B" w14:textId="77777777" w:rsidR="0068535B" w:rsidRDefault="0068535B" w:rsidP="00562802">
      <w:pPr>
        <w:spacing w:after="0" w:line="240" w:lineRule="auto"/>
      </w:pPr>
      <w:r>
        <w:separator/>
      </w:r>
    </w:p>
  </w:footnote>
  <w:footnote w:type="continuationSeparator" w:id="0">
    <w:p w14:paraId="6BA05CFE" w14:textId="77777777" w:rsidR="0068535B" w:rsidRDefault="0068535B" w:rsidP="00562802">
      <w:pPr>
        <w:spacing w:after="0" w:line="240" w:lineRule="auto"/>
      </w:pPr>
      <w:r>
        <w:continuationSeparator/>
      </w:r>
    </w:p>
  </w:footnote>
  <w:footnote w:type="continuationNotice" w:id="1">
    <w:p w14:paraId="3F46BE4F" w14:textId="77777777" w:rsidR="004504AC" w:rsidRDefault="004504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FAFE" w14:textId="6F4FA88C" w:rsidR="00562802" w:rsidRDefault="0056280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01E8AF" wp14:editId="0325E155">
          <wp:simplePos x="0" y="0"/>
          <wp:positionH relativeFrom="page">
            <wp:align>left</wp:align>
          </wp:positionH>
          <wp:positionV relativeFrom="paragraph">
            <wp:posOffset>-906780</wp:posOffset>
          </wp:positionV>
          <wp:extent cx="7894320" cy="2104336"/>
          <wp:effectExtent l="0" t="0" r="0" b="0"/>
          <wp:wrapNone/>
          <wp:docPr id="303841354" name="Picture 303841354" descr="A purple rectangle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3841354" name="Picture 3" descr="A purple rectangle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320" cy="2104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rtZNwJC/JiGrS" int2:id="z18W43ho">
      <int2:state int2:value="Rejected" int2:type="AugLoop_Text_Critique"/>
    </int2:textHash>
    <int2:textHash int2:hashCode="kByidkXaRxGvMx" int2:id="mf0v606N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C1D0D"/>
    <w:multiLevelType w:val="hybridMultilevel"/>
    <w:tmpl w:val="412A41DA"/>
    <w:lvl w:ilvl="0" w:tplc="BA60A728">
      <w:numFmt w:val="bullet"/>
      <w:lvlText w:val="•"/>
      <w:lvlJc w:val="left"/>
      <w:pPr>
        <w:ind w:left="1278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" w15:restartNumberingAfterBreak="0">
    <w:nsid w:val="02C1549D"/>
    <w:multiLevelType w:val="hybridMultilevel"/>
    <w:tmpl w:val="AF42E8C4"/>
    <w:lvl w:ilvl="0" w:tplc="BA60A728">
      <w:numFmt w:val="bullet"/>
      <w:lvlText w:val="•"/>
      <w:lvlJc w:val="left"/>
      <w:pPr>
        <w:ind w:left="121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1CC14760"/>
    <w:multiLevelType w:val="hybridMultilevel"/>
    <w:tmpl w:val="C77A44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C09DF"/>
    <w:multiLevelType w:val="hybridMultilevel"/>
    <w:tmpl w:val="BD808F9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C4181A"/>
    <w:multiLevelType w:val="hybridMultilevel"/>
    <w:tmpl w:val="CFF8F9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5065F7"/>
    <w:multiLevelType w:val="hybridMultilevel"/>
    <w:tmpl w:val="7CC4C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4815961">
    <w:abstractNumId w:val="2"/>
  </w:num>
  <w:num w:numId="2" w16cid:durableId="11995862">
    <w:abstractNumId w:val="0"/>
  </w:num>
  <w:num w:numId="3" w16cid:durableId="1738623821">
    <w:abstractNumId w:val="1"/>
  </w:num>
  <w:num w:numId="4" w16cid:durableId="1149787091">
    <w:abstractNumId w:val="4"/>
  </w:num>
  <w:num w:numId="5" w16cid:durableId="1974602674">
    <w:abstractNumId w:val="3"/>
  </w:num>
  <w:num w:numId="6" w16cid:durableId="9416442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zQ2sDA1BTJNzJR0lIJTi4sz8/NACgxrARkpTVYsAAAA"/>
  </w:docVars>
  <w:rsids>
    <w:rsidRoot w:val="00562802"/>
    <w:rsid w:val="000006A8"/>
    <w:rsid w:val="000426DF"/>
    <w:rsid w:val="00051C3E"/>
    <w:rsid w:val="000764B6"/>
    <w:rsid w:val="00090179"/>
    <w:rsid w:val="000A0BB2"/>
    <w:rsid w:val="000B2535"/>
    <w:rsid w:val="00147352"/>
    <w:rsid w:val="001519DD"/>
    <w:rsid w:val="001621D2"/>
    <w:rsid w:val="00176B69"/>
    <w:rsid w:val="001819BE"/>
    <w:rsid w:val="001F1F30"/>
    <w:rsid w:val="0025124A"/>
    <w:rsid w:val="002C64CB"/>
    <w:rsid w:val="003061B8"/>
    <w:rsid w:val="003F7CD9"/>
    <w:rsid w:val="00413086"/>
    <w:rsid w:val="004504AC"/>
    <w:rsid w:val="00460CE0"/>
    <w:rsid w:val="00487612"/>
    <w:rsid w:val="004F7221"/>
    <w:rsid w:val="00506D60"/>
    <w:rsid w:val="00521747"/>
    <w:rsid w:val="00526B5E"/>
    <w:rsid w:val="00562802"/>
    <w:rsid w:val="00577438"/>
    <w:rsid w:val="00596658"/>
    <w:rsid w:val="005C45A9"/>
    <w:rsid w:val="005E20F1"/>
    <w:rsid w:val="005E56C3"/>
    <w:rsid w:val="00641A86"/>
    <w:rsid w:val="0068535B"/>
    <w:rsid w:val="0069486F"/>
    <w:rsid w:val="006F7AFA"/>
    <w:rsid w:val="00700017"/>
    <w:rsid w:val="00771B06"/>
    <w:rsid w:val="00773202"/>
    <w:rsid w:val="00814392"/>
    <w:rsid w:val="00836548"/>
    <w:rsid w:val="00852998"/>
    <w:rsid w:val="00895863"/>
    <w:rsid w:val="008D303A"/>
    <w:rsid w:val="008E18C3"/>
    <w:rsid w:val="008E6186"/>
    <w:rsid w:val="00955F87"/>
    <w:rsid w:val="00977A4A"/>
    <w:rsid w:val="009A3F04"/>
    <w:rsid w:val="009F77DF"/>
    <w:rsid w:val="00A31563"/>
    <w:rsid w:val="00B10F29"/>
    <w:rsid w:val="00B217B4"/>
    <w:rsid w:val="00BC6883"/>
    <w:rsid w:val="00C459C7"/>
    <w:rsid w:val="00CC0A38"/>
    <w:rsid w:val="00CE7514"/>
    <w:rsid w:val="00CF6BCC"/>
    <w:rsid w:val="00D11E97"/>
    <w:rsid w:val="00D92E86"/>
    <w:rsid w:val="00D968CE"/>
    <w:rsid w:val="00E75AE0"/>
    <w:rsid w:val="00F555A8"/>
    <w:rsid w:val="00FA51A7"/>
    <w:rsid w:val="00FC6C6A"/>
    <w:rsid w:val="00FE4199"/>
    <w:rsid w:val="03EAC506"/>
    <w:rsid w:val="0442D8C8"/>
    <w:rsid w:val="0B2520E3"/>
    <w:rsid w:val="11E8C163"/>
    <w:rsid w:val="149EF700"/>
    <w:rsid w:val="2EA26467"/>
    <w:rsid w:val="3000BBED"/>
    <w:rsid w:val="30250C6B"/>
    <w:rsid w:val="335CAD2D"/>
    <w:rsid w:val="35DAD2D9"/>
    <w:rsid w:val="3776A33A"/>
    <w:rsid w:val="3800A444"/>
    <w:rsid w:val="4525158C"/>
    <w:rsid w:val="4ACB33BF"/>
    <w:rsid w:val="4B9F025C"/>
    <w:rsid w:val="54638F57"/>
    <w:rsid w:val="56700AD6"/>
    <w:rsid w:val="58C9E16F"/>
    <w:rsid w:val="5C60A832"/>
    <w:rsid w:val="5D53A2FE"/>
    <w:rsid w:val="5E7F8D8B"/>
    <w:rsid w:val="5FAE2F84"/>
    <w:rsid w:val="661D7108"/>
    <w:rsid w:val="74C26413"/>
    <w:rsid w:val="765E3474"/>
    <w:rsid w:val="7FD5E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C2F628"/>
  <w15:chartTrackingRefBased/>
  <w15:docId w15:val="{C48969DB-2462-44C5-8E91-01F8A6506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C6A"/>
    <w:pPr>
      <w:spacing w:after="120" w:line="36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802"/>
  </w:style>
  <w:style w:type="paragraph" w:styleId="Footer">
    <w:name w:val="footer"/>
    <w:basedOn w:val="Normal"/>
    <w:link w:val="Foot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802"/>
  </w:style>
  <w:style w:type="paragraph" w:styleId="NoSpacing">
    <w:name w:val="No Spacing"/>
    <w:uiPriority w:val="1"/>
    <w:qFormat/>
    <w:rsid w:val="001473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6B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B69"/>
    <w:rPr>
      <w:color w:val="605E5C"/>
      <w:shd w:val="clear" w:color="auto" w:fill="E1DFDD"/>
    </w:rPr>
  </w:style>
  <w:style w:type="paragraph" w:customStyle="1" w:styleId="hero-paneldesc">
    <w:name w:val="hero-panel__desc"/>
    <w:basedOn w:val="Normal"/>
    <w:uiPriority w:val="1"/>
    <w:rsid w:val="54638F5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earning.nspcc.org.uk/child-abuse-and-neglect/bullyin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B07EAF2AB244592C2B2071B7BA316" ma:contentTypeVersion="14" ma:contentTypeDescription="Create a new document." ma:contentTypeScope="" ma:versionID="c8b0742c52f4032ded9457111f9c8f59">
  <xsd:schema xmlns:xsd="http://www.w3.org/2001/XMLSchema" xmlns:xs="http://www.w3.org/2001/XMLSchema" xmlns:p="http://schemas.microsoft.com/office/2006/metadata/properties" xmlns:ns2="2682f25a-fc12-47ee-8d4c-1175caf6ac23" xmlns:ns3="16634ebf-8e87-49b8-a42a-662edb8db988" targetNamespace="http://schemas.microsoft.com/office/2006/metadata/properties" ma:root="true" ma:fieldsID="0f3fbcc4f86fb07420dc7c7827fe5e14" ns2:_="" ns3:_="">
    <xsd:import namespace="2682f25a-fc12-47ee-8d4c-1175caf6ac23"/>
    <xsd:import namespace="16634ebf-8e87-49b8-a42a-662edb8db9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2f25a-fc12-47ee-8d4c-1175caf6ac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a26e964-af5c-4d1d-8c98-85502db4a6ce}" ma:internalName="TaxCatchAll" ma:showField="CatchAllData" ma:web="2682f25a-fc12-47ee-8d4c-1175caf6ac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34ebf-8e87-49b8-a42a-662edb8db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fced4be-851b-43b6-af05-dfd0a8c899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2f25a-fc12-47ee-8d4c-1175caf6ac23" xsi:nil="true"/>
    <lcf76f155ced4ddcb4097134ff3c332f xmlns="16634ebf-8e87-49b8-a42a-662edb8db98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D6BB624-76B4-4E9E-B250-1F410114E9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73529F-E665-42D4-AD18-989AB7DCED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82f25a-fc12-47ee-8d4c-1175caf6ac23"/>
    <ds:schemaRef ds:uri="16634ebf-8e87-49b8-a42a-662edb8db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FC3F4F-2E83-467B-8ACB-7A338AEF75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B18C7D-0746-4ECB-A5C8-AF01346D8B3A}">
  <ds:schemaRefs>
    <ds:schemaRef ds:uri="16634ebf-8e87-49b8-a42a-662edb8db988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2682f25a-fc12-47ee-8d4c-1175caf6ac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9</Words>
  <Characters>3587</Characters>
  <Application>Microsoft Office Word</Application>
  <DocSecurity>0</DocSecurity>
  <Lines>29</Lines>
  <Paragraphs>8</Paragraphs>
  <ScaleCrop>false</ScaleCrop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Duncan (Student)</dc:creator>
  <cp:keywords/>
  <dc:description/>
  <cp:lastModifiedBy>Tara Duncan</cp:lastModifiedBy>
  <cp:revision>2</cp:revision>
  <cp:lastPrinted>2023-10-10T09:36:00Z</cp:lastPrinted>
  <dcterms:created xsi:type="dcterms:W3CDTF">2023-10-26T10:56:00Z</dcterms:created>
  <dcterms:modified xsi:type="dcterms:W3CDTF">2023-10-26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B07EAF2AB244592C2B2071B7BA316</vt:lpwstr>
  </property>
  <property fmtid="{D5CDD505-2E9C-101B-9397-08002B2CF9AE}" pid="3" name="MediaServiceImageTags">
    <vt:lpwstr/>
  </property>
  <property fmtid="{D5CDD505-2E9C-101B-9397-08002B2CF9AE}" pid="4" name="GrammarlyDocumentId">
    <vt:lpwstr>d4a4f06c739865bd4c21aebff1a4f7b86ff46ce676a95b064263a3282ab5ee67</vt:lpwstr>
  </property>
</Properties>
</file>